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C5D999" w14:textId="71F0B662" w:rsidR="00957C9E" w:rsidRDefault="00957C9E">
      <w:r>
        <w:t>Student Number: 040982223</w:t>
      </w:r>
    </w:p>
    <w:p w14:paraId="59EC480E" w14:textId="09DF9C6D" w:rsidR="00957C9E" w:rsidRDefault="009D4986">
      <w:r>
        <w:t>First Name: Saiharshal</w:t>
      </w:r>
    </w:p>
    <w:p w14:paraId="6280B4C6" w14:textId="1627EE45" w:rsidR="009D4986" w:rsidRDefault="009D4986">
      <w:r>
        <w:t>Last Name: Nadiminti</w:t>
      </w:r>
    </w:p>
    <w:p w14:paraId="14EC9C0B" w14:textId="7ABAD2D7" w:rsidR="009D4986" w:rsidRDefault="009D4986">
      <w:r>
        <w:t xml:space="preserve">Hyperlink: </w:t>
      </w:r>
      <w:hyperlink r:id="rId4" w:history="1">
        <w:r w:rsidR="00B94A6F" w:rsidRPr="003441CE">
          <w:rPr>
            <w:rStyle w:val="Hyperlink"/>
          </w:rPr>
          <w:t>http://saiharshalnadiminti.com/CST82</w:t>
        </w:r>
        <w:r w:rsidR="00B94A6F" w:rsidRPr="003441CE">
          <w:rPr>
            <w:rStyle w:val="Hyperlink"/>
          </w:rPr>
          <w:t>3</w:t>
        </w:r>
        <w:r w:rsidR="00B94A6F" w:rsidRPr="003441CE">
          <w:rPr>
            <w:rStyle w:val="Hyperlink"/>
          </w:rPr>
          <w:t>8/Lab7/inde</w:t>
        </w:r>
        <w:r w:rsidR="00B94A6F" w:rsidRPr="003441CE">
          <w:rPr>
            <w:rStyle w:val="Hyperlink"/>
          </w:rPr>
          <w:t>x</w:t>
        </w:r>
        <w:r w:rsidR="00B94A6F" w:rsidRPr="003441CE">
          <w:rPr>
            <w:rStyle w:val="Hyperlink"/>
          </w:rPr>
          <w:t>.ph</w:t>
        </w:r>
        <w:r w:rsidR="00B94A6F" w:rsidRPr="003441CE">
          <w:rPr>
            <w:rStyle w:val="Hyperlink"/>
          </w:rPr>
          <w:t>p</w:t>
        </w:r>
      </w:hyperlink>
      <w:r w:rsidR="009E7E2A">
        <w:t xml:space="preserve"> </w:t>
      </w:r>
    </w:p>
    <w:sectPr w:rsidR="009D498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1MDE1MzYwMzE3MTBX0lEKTi0uzszPAykwNKoFADjG+NktAAAA"/>
  </w:docVars>
  <w:rsids>
    <w:rsidRoot w:val="003973F7"/>
    <w:rsid w:val="000007DE"/>
    <w:rsid w:val="00157D36"/>
    <w:rsid w:val="00215448"/>
    <w:rsid w:val="0027300F"/>
    <w:rsid w:val="002F30D5"/>
    <w:rsid w:val="0034652C"/>
    <w:rsid w:val="003973F7"/>
    <w:rsid w:val="0041798B"/>
    <w:rsid w:val="005350E6"/>
    <w:rsid w:val="007E466D"/>
    <w:rsid w:val="008101B1"/>
    <w:rsid w:val="008C58D4"/>
    <w:rsid w:val="009525EF"/>
    <w:rsid w:val="00957C9E"/>
    <w:rsid w:val="009D4986"/>
    <w:rsid w:val="009E7E2A"/>
    <w:rsid w:val="00B94A6F"/>
    <w:rsid w:val="00B94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0FEEC"/>
  <w15:chartTrackingRefBased/>
  <w15:docId w15:val="{B86DAF2E-04AD-4752-9F68-75F3C3B1C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498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525E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07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saiharshalnadiminti.com/CST8238/Lab7/index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30</Words>
  <Characters>1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harshal Nadiminti</dc:creator>
  <cp:keywords/>
  <dc:description/>
  <cp:lastModifiedBy>Saiharshal Nadiminti</cp:lastModifiedBy>
  <cp:revision>16</cp:revision>
  <dcterms:created xsi:type="dcterms:W3CDTF">2020-05-22T01:29:00Z</dcterms:created>
  <dcterms:modified xsi:type="dcterms:W3CDTF">2020-07-18T02:13:00Z</dcterms:modified>
</cp:coreProperties>
</file>